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05C7C" w14:textId="77777777" w:rsidR="004903D1" w:rsidRDefault="00720BCC">
      <w:pPr>
        <w:pStyle w:val="Title"/>
      </w:pPr>
      <w:r>
        <w:t>Отчёт по лабораторной работе №1</w:t>
      </w:r>
    </w:p>
    <w:p w14:paraId="7BB8DFE7" w14:textId="77777777" w:rsidR="004903D1" w:rsidRDefault="00720BCC">
      <w:pPr>
        <w:pStyle w:val="Subtitle"/>
      </w:pPr>
      <w:r>
        <w:t>Установка и конфигурация операционной системы на виртуальную машину</w:t>
      </w:r>
    </w:p>
    <w:p w14:paraId="7E729F78" w14:textId="77777777" w:rsidR="004903D1" w:rsidRDefault="00720BCC">
      <w:pPr>
        <w:pStyle w:val="Author"/>
      </w:pPr>
      <w:r>
        <w:t>Ле Тиен Ви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10738991"/>
        <w:docPartObj>
          <w:docPartGallery w:val="Table of Contents"/>
          <w:docPartUnique/>
        </w:docPartObj>
      </w:sdtPr>
      <w:sdtEndPr/>
      <w:sdtContent>
        <w:p w14:paraId="0E5CB6DB" w14:textId="77777777" w:rsidR="004903D1" w:rsidRDefault="00720BCC">
          <w:pPr>
            <w:pStyle w:val="TOCHeading"/>
          </w:pPr>
          <w:r>
            <w:t>Содержание</w:t>
          </w:r>
        </w:p>
        <w:p w14:paraId="15DFB791" w14:textId="0D8DE6CB" w:rsidR="00E51E70" w:rsidRDefault="00720BC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601440" w:history="1">
            <w:r w:rsidR="00E51E70" w:rsidRPr="004A0674">
              <w:rPr>
                <w:rStyle w:val="Hyperlink"/>
                <w:noProof/>
              </w:rPr>
              <w:t>I.Цель работы</w:t>
            </w:r>
            <w:r w:rsidR="00E51E70">
              <w:rPr>
                <w:noProof/>
                <w:webHidden/>
              </w:rPr>
              <w:tab/>
            </w:r>
            <w:r w:rsidR="00E51E70">
              <w:rPr>
                <w:noProof/>
                <w:webHidden/>
              </w:rPr>
              <w:fldChar w:fldCharType="begin"/>
            </w:r>
            <w:r w:rsidR="00E51E70">
              <w:rPr>
                <w:noProof/>
                <w:webHidden/>
              </w:rPr>
              <w:instrText xml:space="preserve"> PAGEREF _Toc176601440 \h </w:instrText>
            </w:r>
            <w:r w:rsidR="00E51E70">
              <w:rPr>
                <w:noProof/>
                <w:webHidden/>
              </w:rPr>
            </w:r>
            <w:r w:rsidR="00E51E70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E51E70">
              <w:rPr>
                <w:noProof/>
                <w:webHidden/>
              </w:rPr>
              <w:fldChar w:fldCharType="end"/>
            </w:r>
          </w:hyperlink>
        </w:p>
        <w:p w14:paraId="4291FE82" w14:textId="0E3DC9E4" w:rsidR="00E51E70" w:rsidRDefault="00E51E7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6601441" w:history="1">
            <w:r w:rsidRPr="004A0674">
              <w:rPr>
                <w:rStyle w:val="Hyperlink"/>
                <w:noProof/>
              </w:rPr>
              <w:t>II.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D89FB" w14:textId="31A20887" w:rsidR="00E51E70" w:rsidRDefault="00E51E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6601442" w:history="1">
            <w:r w:rsidRPr="004A0674">
              <w:rPr>
                <w:rStyle w:val="Hyperlink"/>
                <w:noProof/>
              </w:rPr>
              <w:t>1. Установить операционную систему Linux (дистрибутив Rocky) на виртуальную машину Virtual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34A55" w14:textId="6E9903CA" w:rsidR="00E51E70" w:rsidRDefault="00E51E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6601443" w:history="1">
            <w:r w:rsidRPr="004A0674">
              <w:rPr>
                <w:rStyle w:val="Hyperlink"/>
                <w:noProof/>
              </w:rPr>
              <w:t>2. Настроить систему для работы серви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78B26" w14:textId="6E6E4F84" w:rsidR="00E51E70" w:rsidRDefault="00E51E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6601444" w:history="1">
            <w:r w:rsidRPr="004A0674">
              <w:rPr>
                <w:rStyle w:val="Hyperlink"/>
                <w:noProof/>
              </w:rPr>
              <w:t>3. Познакомиться с операционной системой командой “dmesg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21CB3" w14:textId="66C61FDE" w:rsidR="00E51E70" w:rsidRDefault="00E51E7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6601445" w:history="1">
            <w:r w:rsidRPr="004A0674">
              <w:rPr>
                <w:rStyle w:val="Hyperlink"/>
                <w:noProof/>
              </w:rPr>
              <w:t>III. Выполнение 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3EE73" w14:textId="6C275A2C" w:rsidR="00E51E70" w:rsidRDefault="00E51E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6601446" w:history="1">
            <w:r w:rsidRPr="004A0674">
              <w:rPr>
                <w:rStyle w:val="Hyperlink"/>
                <w:noProof/>
              </w:rPr>
              <w:t>1. Установить операционную систему Linux (дистрибутив Rocky) на виртуальную машину VirtualB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F6925" w14:textId="76CF53FB" w:rsidR="00E51E70" w:rsidRDefault="00E51E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6601447" w:history="1">
            <w:r w:rsidRPr="004A0674">
              <w:rPr>
                <w:rStyle w:val="Hyperlink"/>
                <w:noProof/>
              </w:rPr>
              <w:t>2. Настроить систему для работы серви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1B990" w14:textId="42132738" w:rsidR="00E51E70" w:rsidRDefault="00E51E7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6601448" w:history="1">
            <w:r w:rsidRPr="004A0674">
              <w:rPr>
                <w:rStyle w:val="Hyperlink"/>
                <w:noProof/>
              </w:rPr>
              <w:t>3. Познакомиться с операционной системой командой “dmesg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88C39" w14:textId="37EAD534" w:rsidR="00E51E70" w:rsidRDefault="00E51E7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6601449" w:history="1">
            <w:r w:rsidRPr="004A0674">
              <w:rPr>
                <w:rStyle w:val="Hyperlink"/>
                <w:noProof/>
              </w:rPr>
              <w:t>IV. 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8486A" w14:textId="312A450F" w:rsidR="00E51E70" w:rsidRDefault="00E51E7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6601450" w:history="1">
            <w:r w:rsidRPr="004A0674">
              <w:rPr>
                <w:rStyle w:val="Hyperlink"/>
                <w:noProof/>
              </w:rPr>
              <w:t>V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EDEF4" w14:textId="753D83A4" w:rsidR="00E51E70" w:rsidRDefault="00E51E7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6601451" w:history="1">
            <w:r w:rsidRPr="004A0674">
              <w:rPr>
                <w:rStyle w:val="Hyperlink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601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20BC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C0551" w14:textId="77777777" w:rsidR="004903D1" w:rsidRDefault="00720BCC">
          <w:r>
            <w:fldChar w:fldCharType="end"/>
          </w:r>
        </w:p>
      </w:sdtContent>
    </w:sdt>
    <w:p w14:paraId="7EE4C39F" w14:textId="77777777" w:rsidR="004903D1" w:rsidRDefault="00720BCC">
      <w:pPr>
        <w:pStyle w:val="Heading1"/>
      </w:pPr>
      <w:bookmarkStart w:id="0" w:name="i.цель-работы"/>
      <w:bookmarkStart w:id="1" w:name="_Toc176601440"/>
      <w:r>
        <w:t>I.Цель работы</w:t>
      </w:r>
      <w:bookmarkEnd w:id="1"/>
    </w:p>
    <w:p w14:paraId="2931AABE" w14:textId="77777777" w:rsidR="004903D1" w:rsidRDefault="00720BCC">
      <w:pPr>
        <w:pStyle w:val="FirstParagraph"/>
      </w:pPr>
      <w:r>
        <w:t>Получить навыки установок операционной системы на виртуальную машину и настроить минимально необходимых для дальнейшей работы сервисов.</w:t>
      </w:r>
    </w:p>
    <w:p w14:paraId="716FF7CA" w14:textId="77777777" w:rsidR="004903D1" w:rsidRDefault="00720BCC">
      <w:pPr>
        <w:pStyle w:val="Heading1"/>
      </w:pPr>
      <w:bookmarkStart w:id="2" w:name="ii.-задание"/>
      <w:bookmarkStart w:id="3" w:name="_Toc176601441"/>
      <w:bookmarkEnd w:id="0"/>
      <w:r>
        <w:lastRenderedPageBreak/>
        <w:t>II. Задание</w:t>
      </w:r>
      <w:bookmarkEnd w:id="3"/>
    </w:p>
    <w:p w14:paraId="6F81E622" w14:textId="77777777" w:rsidR="004903D1" w:rsidRDefault="00720BCC">
      <w:pPr>
        <w:pStyle w:val="Heading2"/>
      </w:pPr>
      <w:bookmarkStart w:id="4" w:name="Xca86464253084a977dd7397655fd99bc36b216b"/>
      <w:bookmarkStart w:id="5" w:name="_Toc176601442"/>
      <w:r>
        <w:t>1. Установить операционную систему Linux (дистрибутив Rocky) на виртуальную машину VirtualBox</w:t>
      </w:r>
      <w:bookmarkEnd w:id="5"/>
    </w:p>
    <w:p w14:paraId="656699D0" w14:textId="77777777" w:rsidR="004903D1" w:rsidRDefault="00720BCC">
      <w:pPr>
        <w:pStyle w:val="Heading2"/>
      </w:pPr>
      <w:bookmarkStart w:id="6" w:name="настроить-систему-для-работы-сервисов"/>
      <w:bookmarkStart w:id="7" w:name="_Toc176601443"/>
      <w:bookmarkEnd w:id="4"/>
      <w:r>
        <w:t>2. Настроить систему для работы сервисов</w:t>
      </w:r>
      <w:bookmarkEnd w:id="7"/>
    </w:p>
    <w:p w14:paraId="2C27BD52" w14:textId="77777777" w:rsidR="004903D1" w:rsidRDefault="00720BCC">
      <w:pPr>
        <w:pStyle w:val="Heading2"/>
      </w:pPr>
      <w:bookmarkStart w:id="8" w:name="Xd4d60639cd07904c04c34ccbdea560b61e82ecc"/>
      <w:bookmarkStart w:id="9" w:name="_Toc176601444"/>
      <w:bookmarkEnd w:id="6"/>
      <w:r>
        <w:t>3. Познакомиться с операционной системой командой “dmesg”</w:t>
      </w:r>
      <w:bookmarkEnd w:id="9"/>
    </w:p>
    <w:p w14:paraId="0B96B6D4" w14:textId="77777777" w:rsidR="004903D1" w:rsidRDefault="00720BCC">
      <w:pPr>
        <w:pStyle w:val="Heading1"/>
      </w:pPr>
      <w:bookmarkStart w:id="10" w:name="iii.-выполнение-задания"/>
      <w:bookmarkStart w:id="11" w:name="_Toc176601445"/>
      <w:bookmarkEnd w:id="8"/>
      <w:bookmarkEnd w:id="2"/>
      <w:r>
        <w:t>III. Выполнение задания</w:t>
      </w:r>
      <w:bookmarkEnd w:id="11"/>
    </w:p>
    <w:p w14:paraId="2FF093CC" w14:textId="77777777" w:rsidR="004903D1" w:rsidRDefault="00720BCC">
      <w:pPr>
        <w:pStyle w:val="Heading2"/>
      </w:pPr>
      <w:bookmarkStart w:id="12" w:name="X8ac101ce11c97d76fe56bb8b46cb66dfab5767d"/>
      <w:bookmarkStart w:id="13" w:name="_Toc176601446"/>
      <w:r>
        <w:t>1. Установить операционную систему Linux (дистрибутив Rocky) на виртуальную машину VirtualBox</w:t>
      </w:r>
      <w:bookmarkEnd w:id="13"/>
    </w:p>
    <w:p w14:paraId="3B62B61A" w14:textId="77777777" w:rsidR="004903D1" w:rsidRDefault="00720BCC">
      <w:pPr>
        <w:pStyle w:val="Compact"/>
        <w:numPr>
          <w:ilvl w:val="0"/>
          <w:numId w:val="2"/>
        </w:numPr>
      </w:pPr>
      <w:r>
        <w:t>Создать новую виртуальную машину, укажать называние и тип операционной системы — Linux, RedHat.</w:t>
      </w:r>
    </w:p>
    <w:p w14:paraId="54F0D7BD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240F77EC" wp14:editId="00785E59">
            <wp:extent cx="5334000" cy="2897331"/>
            <wp:effectExtent l="0" t="0" r="0" b="0"/>
            <wp:docPr id="26" name="Picture" descr="Окно «Называние машины и тип ОС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drive.google.com/uc?id=1MqmazwYUKHIFNBDCGLg0d0I4QPkBPaK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154C3" w14:textId="77777777" w:rsidR="004903D1" w:rsidRDefault="00720BCC">
      <w:pPr>
        <w:pStyle w:val="ImageCaption"/>
      </w:pPr>
      <w:r>
        <w:t>Окно «Называние машины и тип ОС»</w:t>
      </w:r>
    </w:p>
    <w:p w14:paraId="006D9449" w14:textId="77777777" w:rsidR="004903D1" w:rsidRDefault="00720BCC">
      <w:pPr>
        <w:pStyle w:val="Compact"/>
        <w:numPr>
          <w:ilvl w:val="0"/>
          <w:numId w:val="3"/>
        </w:numPr>
      </w:pPr>
      <w:r>
        <w:t>Укажать размер основной памяти виртуальной машины - 4096 МБ, и количество процессора - 2</w:t>
      </w:r>
    </w:p>
    <w:p w14:paraId="06DE6706" w14:textId="77777777" w:rsidR="004903D1" w:rsidRDefault="00720BCC">
      <w:pPr>
        <w:pStyle w:val="CaptionedFigure"/>
      </w:pPr>
      <w:r>
        <w:rPr>
          <w:noProof/>
        </w:rPr>
        <w:lastRenderedPageBreak/>
        <w:drawing>
          <wp:inline distT="0" distB="0" distL="0" distR="0" wp14:anchorId="24C825FF" wp14:editId="2D665AD1">
            <wp:extent cx="5334000" cy="2893350"/>
            <wp:effectExtent l="0" t="0" r="0" b="0"/>
            <wp:docPr id="29" name="Picture" descr="Окно конфигурация оборуд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drive.google.com/uc?id=1US4h11eIQ3cxZeUd38BLAf_jK1bdYCPL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314FE" w14:textId="77777777" w:rsidR="004903D1" w:rsidRDefault="00720BCC">
      <w:pPr>
        <w:pStyle w:val="ImageCaption"/>
      </w:pPr>
      <w:r>
        <w:t>Окно конфигурация оборудования</w:t>
      </w:r>
    </w:p>
    <w:p w14:paraId="65E92202" w14:textId="77777777" w:rsidR="004903D1" w:rsidRDefault="00720BCC">
      <w:pPr>
        <w:pStyle w:val="Compact"/>
        <w:numPr>
          <w:ilvl w:val="0"/>
          <w:numId w:val="4"/>
        </w:numPr>
      </w:pPr>
      <w:r>
        <w:t>Задавать размер диска — 60 ГБ</w:t>
      </w:r>
    </w:p>
    <w:p w14:paraId="3BCAA518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4AB6C53A" wp14:editId="60B9143A">
            <wp:extent cx="5334000" cy="2866615"/>
            <wp:effectExtent l="0" t="0" r="0" b="0"/>
            <wp:docPr id="32" name="Picture" descr="Окно конфигурация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drive.google.com/uc?id=1vee94XxeN5NHtXf_dueZddLxM8hYhI_j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C5D56" w14:textId="77777777" w:rsidR="004903D1" w:rsidRDefault="00720BCC">
      <w:pPr>
        <w:pStyle w:val="ImageCaption"/>
      </w:pPr>
      <w:r>
        <w:t>Окно конфигурация виртуального жесткого диска</w:t>
      </w:r>
    </w:p>
    <w:p w14:paraId="0905A15C" w14:textId="77777777" w:rsidR="004903D1" w:rsidRDefault="00720BCC">
      <w:pPr>
        <w:pStyle w:val="Compact"/>
        <w:numPr>
          <w:ilvl w:val="0"/>
          <w:numId w:val="5"/>
        </w:numPr>
      </w:pPr>
      <w:r>
        <w:t>Добавить новый привод оптических дисков и выберите образ операционной системы</w:t>
      </w:r>
    </w:p>
    <w:p w14:paraId="380BF63A" w14:textId="77777777" w:rsidR="004903D1" w:rsidRDefault="00720BCC">
      <w:pPr>
        <w:pStyle w:val="CaptionedFigure"/>
      </w:pPr>
      <w:r>
        <w:rPr>
          <w:noProof/>
        </w:rPr>
        <w:lastRenderedPageBreak/>
        <w:drawing>
          <wp:inline distT="0" distB="0" distL="0" distR="0" wp14:anchorId="3749E89C" wp14:editId="296D85F6">
            <wp:extent cx="5334000" cy="3890682"/>
            <wp:effectExtent l="0" t="0" r="0" b="0"/>
            <wp:docPr id="35" name="Picture" descr="Окно «Носители»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drive.google.com/uc?id=1mwu0-HvMZo3HXp-WFkhDxqlo12KQLpKB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1E490" w14:textId="77777777" w:rsidR="004903D1" w:rsidRDefault="00720BCC">
      <w:pPr>
        <w:pStyle w:val="ImageCaption"/>
      </w:pPr>
      <w:r>
        <w:t>Окно «Носители» виртуальной машины</w:t>
      </w:r>
    </w:p>
    <w:p w14:paraId="03DA4BD2" w14:textId="77777777" w:rsidR="004903D1" w:rsidRDefault="00720BCC">
      <w:pPr>
        <w:pStyle w:val="Heading2"/>
      </w:pPr>
      <w:bookmarkStart w:id="14" w:name="настроить-систему-для-работы-сервисов-1"/>
      <w:bookmarkStart w:id="15" w:name="_Toc176601447"/>
      <w:bookmarkEnd w:id="12"/>
      <w:r>
        <w:t>2. Настроить систему для работы сервисов</w:t>
      </w:r>
      <w:bookmarkEnd w:id="15"/>
    </w:p>
    <w:p w14:paraId="689B7328" w14:textId="77777777" w:rsidR="004903D1" w:rsidRDefault="00720BCC">
      <w:pPr>
        <w:pStyle w:val="Compact"/>
        <w:numPr>
          <w:ilvl w:val="0"/>
          <w:numId w:val="6"/>
        </w:numPr>
      </w:pPr>
      <w:r>
        <w:t>Мы настроим систему для работы сервисов по следующему рисунку:</w:t>
      </w:r>
    </w:p>
    <w:p w14:paraId="2E9DA464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69B8E74F" wp14:editId="758EC3B2">
            <wp:extent cx="5334000" cy="1926745"/>
            <wp:effectExtent l="0" t="0" r="0" b="0"/>
            <wp:docPr id="39" name="Picture" descr="Окно настройки установки: 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ttps://drive.google.com/uc?id=19koVVDR9E6kAwAmgo5lx2xoM3wpU4EFo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86884" w14:textId="77777777" w:rsidR="004903D1" w:rsidRDefault="00720BCC">
      <w:pPr>
        <w:pStyle w:val="ImageCaption"/>
      </w:pPr>
      <w:r>
        <w:t>Окно настройки установки: выбор программ</w:t>
      </w:r>
    </w:p>
    <w:p w14:paraId="6D8E8823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00F6897D" wp14:editId="0D0543A0">
            <wp:extent cx="5334000" cy="668316"/>
            <wp:effectExtent l="0" t="0" r="0" b="0"/>
            <wp:docPr id="42" name="Picture" descr="Отключить KDU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ttps://drive.google.com/uc?id=14PEqZRdfZTLxCD7_l8-n9ePIhKePv5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98E0B" w14:textId="77777777" w:rsidR="004903D1" w:rsidRDefault="00720BCC">
      <w:pPr>
        <w:pStyle w:val="ImageCaption"/>
      </w:pPr>
      <w:r>
        <w:t>Отключить KDUMP</w:t>
      </w:r>
    </w:p>
    <w:p w14:paraId="599B020E" w14:textId="77777777" w:rsidR="004903D1" w:rsidRDefault="00720BCC">
      <w:pPr>
        <w:pStyle w:val="CaptionedFigure"/>
      </w:pPr>
      <w:r>
        <w:rPr>
          <w:noProof/>
        </w:rPr>
        <w:lastRenderedPageBreak/>
        <w:drawing>
          <wp:inline distT="0" distB="0" distL="0" distR="0" wp14:anchorId="1E0001FB" wp14:editId="0158C9A6">
            <wp:extent cx="5334000" cy="3137647"/>
            <wp:effectExtent l="0" t="0" r="0" b="0"/>
            <wp:docPr id="45" name="Picture" descr="Включите сетевое соединение и в качестве имени узла укажать ltvinh.localdo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ttps://drive.google.com/uc?id=1LDkQVpwU_T_QI0Bbh8qFRFOSqe9Nz_DI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AA68F" w14:textId="77777777" w:rsidR="004903D1" w:rsidRDefault="00720BCC">
      <w:pPr>
        <w:pStyle w:val="ImageCaption"/>
      </w:pPr>
      <w:r>
        <w:t>Включите сетевое соединение и в качестве имени узла укажать ltvinh.localdomain</w:t>
      </w:r>
    </w:p>
    <w:p w14:paraId="6FC47CC2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463C9DC3" wp14:editId="1E7D29BB">
            <wp:extent cx="5334000" cy="1057639"/>
            <wp:effectExtent l="0" t="0" r="0" b="0"/>
            <wp:docPr id="48" name="Picture" descr="Установить пароль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ttps://drive.google.com/uc?id=1WQOZIDbF3J0gEKvuOLjPTePj0QYn6ap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3233F" w14:textId="77777777" w:rsidR="004903D1" w:rsidRDefault="00720BCC">
      <w:pPr>
        <w:pStyle w:val="ImageCaption"/>
      </w:pPr>
      <w:r>
        <w:t>Установить пароль для root</w:t>
      </w:r>
    </w:p>
    <w:p w14:paraId="0D9C22FF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42B6B723" wp14:editId="769C8923">
            <wp:extent cx="4565605" cy="2532184"/>
            <wp:effectExtent l="0" t="0" r="0" b="0"/>
            <wp:docPr id="51" name="Picture" descr="Установить пароль для пользователя с правами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ttps://drive.google.com/uc?id=1te4fna3ntqP-WXvjI4R2sI9HsS4GOFSi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05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754D2" w14:textId="77777777" w:rsidR="004903D1" w:rsidRDefault="00720BCC">
      <w:pPr>
        <w:pStyle w:val="ImageCaption"/>
      </w:pPr>
      <w:r>
        <w:t>Установить пароль для пользователя с правами администратора</w:t>
      </w:r>
    </w:p>
    <w:p w14:paraId="607DE15E" w14:textId="77777777" w:rsidR="004903D1" w:rsidRDefault="00720BCC">
      <w:pPr>
        <w:pStyle w:val="Compact"/>
        <w:numPr>
          <w:ilvl w:val="0"/>
          <w:numId w:val="7"/>
        </w:numPr>
      </w:pPr>
      <w:r>
        <w:t>После этого, мы перезапустим виртуальную машину</w:t>
      </w:r>
    </w:p>
    <w:p w14:paraId="583BAE43" w14:textId="77777777" w:rsidR="004903D1" w:rsidRDefault="00720BCC">
      <w:pPr>
        <w:pStyle w:val="CaptionedFigure"/>
      </w:pPr>
      <w:r>
        <w:rPr>
          <w:noProof/>
        </w:rPr>
        <w:lastRenderedPageBreak/>
        <w:drawing>
          <wp:inline distT="0" distB="0" distL="0" distR="0" wp14:anchorId="6E45F23B" wp14:editId="0C6ABEA4">
            <wp:extent cx="5334000" cy="3332186"/>
            <wp:effectExtent l="0" t="0" r="0" b="0"/>
            <wp:docPr id="54" name="Picture" descr="Интерфейс Rocky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https://drive.google.com/uc?id=1cEu-k9euuiyLvEz_8OtiyMso6kxk5go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91563" w14:textId="77777777" w:rsidR="004903D1" w:rsidRDefault="00720BCC">
      <w:pPr>
        <w:pStyle w:val="ImageCaption"/>
      </w:pPr>
      <w:r>
        <w:t>Интерфейс Rocky Linux</w:t>
      </w:r>
    </w:p>
    <w:p w14:paraId="7FD630A8" w14:textId="77777777" w:rsidR="004903D1" w:rsidRDefault="00720BCC">
      <w:pPr>
        <w:pStyle w:val="Compact"/>
        <w:numPr>
          <w:ilvl w:val="0"/>
          <w:numId w:val="8"/>
        </w:numPr>
      </w:pPr>
      <w:r>
        <w:t>Затем подключить образ диска дополнений гостевой ОС и корректно перезагрузить виртуальную машину</w:t>
      </w:r>
    </w:p>
    <w:p w14:paraId="571597FD" w14:textId="77777777" w:rsidR="004903D1" w:rsidRDefault="00720BCC">
      <w:pPr>
        <w:pStyle w:val="Heading2"/>
      </w:pPr>
      <w:bookmarkStart w:id="16" w:name="Xd55a78fe71e735cc299585463fad3c48b3e7533"/>
      <w:bookmarkStart w:id="17" w:name="_Toc176601448"/>
      <w:bookmarkEnd w:id="14"/>
      <w:r>
        <w:t>3. Познакомиться с операционной системой командой “dmesg”</w:t>
      </w:r>
      <w:bookmarkEnd w:id="17"/>
    </w:p>
    <w:p w14:paraId="7274A198" w14:textId="77777777" w:rsidR="004903D1" w:rsidRDefault="00720BCC">
      <w:pPr>
        <w:numPr>
          <w:ilvl w:val="0"/>
          <w:numId w:val="9"/>
        </w:numPr>
      </w:pPr>
      <w:r>
        <w:rPr>
          <w:b/>
          <w:bCs/>
        </w:rPr>
        <w:t>dmesg</w:t>
      </w:r>
      <w:r>
        <w:t xml:space="preserve"> - команда, используемая в UNIX‐подобных операционных системах для вывода буфера сообщений ядра в стандартный поток вывода (по умолчанию на экран)</w:t>
      </w:r>
    </w:p>
    <w:p w14:paraId="7F683881" w14:textId="77777777" w:rsidR="004903D1" w:rsidRDefault="00720BCC">
      <w:pPr>
        <w:numPr>
          <w:ilvl w:val="0"/>
          <w:numId w:val="9"/>
        </w:numPr>
      </w:pPr>
      <w:r>
        <w:t xml:space="preserve">Можно использовать поиск с помощью </w:t>
      </w:r>
      <w:r>
        <w:rPr>
          <w:b/>
          <w:bCs/>
        </w:rPr>
        <w:t>grep</w:t>
      </w:r>
      <w:r>
        <w:t xml:space="preserve"> для получения следующей информаций:</w:t>
      </w:r>
    </w:p>
    <w:p w14:paraId="5C4CA978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76206122" wp14:editId="533B4119">
            <wp:extent cx="4399351" cy="524341"/>
            <wp:effectExtent l="0" t="0" r="0" b="0"/>
            <wp:docPr id="58" name="Picture" descr="Версия ядра 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https://drive.google.com/uc?id=1NpFFcMpPj7indoqez4XhirYsY8Z_OT7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E3D22" w14:textId="77777777" w:rsidR="004903D1" w:rsidRDefault="00720BCC">
      <w:pPr>
        <w:pStyle w:val="ImageCaption"/>
      </w:pPr>
      <w:r>
        <w:t>Версия ядра Linux</w:t>
      </w:r>
    </w:p>
    <w:p w14:paraId="314C0157" w14:textId="77777777" w:rsidR="004903D1" w:rsidRDefault="00720BCC">
      <w:pPr>
        <w:pStyle w:val="BodyText"/>
      </w:pPr>
      <w:r>
        <w:rPr>
          <w:noProof/>
        </w:rPr>
        <w:drawing>
          <wp:inline distT="0" distB="0" distL="0" distR="0" wp14:anchorId="233D3D91" wp14:editId="7F6FA336">
            <wp:extent cx="4386562" cy="268565"/>
            <wp:effectExtent l="0" t="0" r="0" b="0"/>
            <wp:docPr id="61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https://drive.google.com/uc?id=1AFc30rC53hduZlt-h8mFkp_DSCgdv9aS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8D55004" wp14:editId="2A6B9DF8">
            <wp:extent cx="4565605" cy="294142"/>
            <wp:effectExtent l="0" t="0" r="0" b="0"/>
            <wp:docPr id="64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https://drive.google.com/uc?id=17e4GBco-_U8h6mNC6utpRkh0xWS2RRcW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605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D97F7F3" wp14:editId="4A1022B5">
            <wp:extent cx="5334000" cy="75719"/>
            <wp:effectExtent l="0" t="0" r="0" b="0"/>
            <wp:docPr id="67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https://drive.google.com/uc?id=1b9xpWNR1luYNJRSPDPYb-EHv5WNIZvGT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C4517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68105623" wp14:editId="55C57B7E">
            <wp:extent cx="3248358" cy="281353"/>
            <wp:effectExtent l="0" t="0" r="0" b="0"/>
            <wp:docPr id="70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https://drive.google.com/uc?id=1pA6BTIGNbD_QVpT56Iyn463RYe7Brtq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35F11" w14:textId="77777777" w:rsidR="004903D1" w:rsidRDefault="00720BCC">
      <w:pPr>
        <w:pStyle w:val="ImageCaption"/>
      </w:pPr>
      <w:r>
        <w:t>Тип обнаруженного гипервизора</w:t>
      </w:r>
    </w:p>
    <w:p w14:paraId="0572F59B" w14:textId="77777777" w:rsidR="004903D1" w:rsidRDefault="00720BCC">
      <w:pPr>
        <w:pStyle w:val="CaptionedFigure"/>
      </w:pPr>
      <w:r>
        <w:rPr>
          <w:noProof/>
        </w:rPr>
        <w:lastRenderedPageBreak/>
        <w:drawing>
          <wp:inline distT="0" distB="0" distL="0" distR="0" wp14:anchorId="141F7781" wp14:editId="16384477">
            <wp:extent cx="4591183" cy="383664"/>
            <wp:effectExtent l="0" t="0" r="0" b="0"/>
            <wp:docPr id="73" name="Picture" descr="Тип файловой системы корневого разде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https://drive.google.com/uc?id=1jqlbgVlPXbhyDELVz9Hrfah1De_MWeGc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4FA66" w14:textId="77777777" w:rsidR="004903D1" w:rsidRDefault="00720BCC">
      <w:pPr>
        <w:pStyle w:val="ImageCaption"/>
      </w:pPr>
      <w:r>
        <w:t>Тип файловой системы корневого раздела</w:t>
      </w:r>
    </w:p>
    <w:p w14:paraId="3F46F2A5" w14:textId="77777777" w:rsidR="004903D1" w:rsidRDefault="00720BCC">
      <w:pPr>
        <w:pStyle w:val="CaptionedFigure"/>
      </w:pPr>
      <w:r>
        <w:rPr>
          <w:noProof/>
        </w:rPr>
        <w:drawing>
          <wp:inline distT="0" distB="0" distL="0" distR="0" wp14:anchorId="07A75057" wp14:editId="38C1DB8B">
            <wp:extent cx="5334000" cy="145403"/>
            <wp:effectExtent l="0" t="0" r="0" b="0"/>
            <wp:docPr id="76" name="Picture" descr="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https://drive.google.com/uc?id=1KyrQE5dxWP4vMjfu3N-vaAy7FwaJd39F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78ABF" w14:textId="77777777" w:rsidR="004903D1" w:rsidRDefault="00720BCC">
      <w:pPr>
        <w:pStyle w:val="ImageCaption"/>
      </w:pPr>
      <w:r>
        <w:t>Последовательность монтирования файловых систем</w:t>
      </w:r>
    </w:p>
    <w:p w14:paraId="2AF27CF5" w14:textId="77777777" w:rsidR="004903D1" w:rsidRDefault="00720BCC">
      <w:pPr>
        <w:pStyle w:val="Heading1"/>
      </w:pPr>
      <w:bookmarkStart w:id="18" w:name="iv.-ответы-на-контрольные-вопросы"/>
      <w:bookmarkStart w:id="19" w:name="_Toc176601449"/>
      <w:bookmarkEnd w:id="16"/>
      <w:bookmarkEnd w:id="10"/>
      <w:r>
        <w:t>IV. Ответы на контрольные вопросы</w:t>
      </w:r>
      <w:bookmarkEnd w:id="19"/>
    </w:p>
    <w:p w14:paraId="33B085FE" w14:textId="77777777" w:rsidR="004903D1" w:rsidRDefault="00720BCC">
      <w:pPr>
        <w:numPr>
          <w:ilvl w:val="0"/>
          <w:numId w:val="10"/>
        </w:numPr>
      </w:pPr>
      <w:r>
        <w:t>Какую информацию содержит учётная запись пользователя? Учетная запись пользователя содержит информацию о пользователе, необходимую для регистрации в системе, и работы с ней. А именно: системное имя, идентификатор пользователя, идентификатор группы, полное имя, домашний каталог, оболочка и пароль.</w:t>
      </w:r>
    </w:p>
    <w:p w14:paraId="16112396" w14:textId="77777777" w:rsidR="004903D1" w:rsidRDefault="00720BCC">
      <w:pPr>
        <w:numPr>
          <w:ilvl w:val="0"/>
          <w:numId w:val="10"/>
        </w:numPr>
      </w:pPr>
      <w:r>
        <w:t>Укажите команды терминала и приведите примеры: – для получения справки по команде; help – для перемещения по файловой системе; cd – для просмотра содержимого каталога; ls – для определения объёма каталога; du – для создания / удаления каталогов / файлов; touch/rm – для задания определённых прав на файл / каталог; chmod – для просмотра истории команд. history.</w:t>
      </w:r>
    </w:p>
    <w:p w14:paraId="2A8F01D1" w14:textId="77777777" w:rsidR="004903D1" w:rsidRDefault="00720BCC">
      <w:pPr>
        <w:numPr>
          <w:ilvl w:val="0"/>
          <w:numId w:val="10"/>
        </w:numPr>
      </w:pPr>
      <w:r>
        <w:t>Что такое файловая система? Приведите примеры с краткой характери- стикой. Файловая система - это архитектура хранения данных в ОС. ОС Linux предпологает использование нескольких файловых систем, в основном, используются следующие:</w:t>
      </w:r>
    </w:p>
    <w:p w14:paraId="4B457DFA" w14:textId="77777777" w:rsidR="004903D1" w:rsidRDefault="00720BCC">
      <w:pPr>
        <w:pStyle w:val="FirstParagraph"/>
      </w:pPr>
      <w:r>
        <w:t>ext2 - Устаревшая ФС</w:t>
      </w:r>
    </w:p>
    <w:p w14:paraId="43FEAB7F" w14:textId="77777777" w:rsidR="004903D1" w:rsidRDefault="00720BCC">
      <w:pPr>
        <w:pStyle w:val="BodyText"/>
      </w:pPr>
      <w:r>
        <w:t>ext3 - первая журналируемая ФС в ОС Linux.</w:t>
      </w:r>
    </w:p>
    <w:p w14:paraId="1C061283" w14:textId="77777777" w:rsidR="004903D1" w:rsidRDefault="00720BCC">
      <w:pPr>
        <w:pStyle w:val="BodyText"/>
      </w:pPr>
      <w:r>
        <w:t>ext4 - Самая современная ФС, имеет возможность масштабирования подкаталогов, многоблочное распределение.</w:t>
      </w:r>
    </w:p>
    <w:p w14:paraId="3000EA3B" w14:textId="77777777" w:rsidR="004903D1" w:rsidRDefault="00720BCC">
      <w:pPr>
        <w:pStyle w:val="Compact"/>
        <w:numPr>
          <w:ilvl w:val="0"/>
          <w:numId w:val="11"/>
        </w:numPr>
      </w:pPr>
      <w:r>
        <w:t>Как посмотреть, какие файловые системы подмонтированы в ОС? С помощью команды findmnt.</w:t>
      </w:r>
    </w:p>
    <w:p w14:paraId="2E26AD94" w14:textId="77777777" w:rsidR="004903D1" w:rsidRDefault="00720BCC">
      <w:pPr>
        <w:pStyle w:val="Compact"/>
        <w:numPr>
          <w:ilvl w:val="0"/>
          <w:numId w:val="11"/>
        </w:numPr>
      </w:pPr>
      <w:r>
        <w:t>Как удалить зависший процесс? С помощью команды kill.</w:t>
      </w:r>
    </w:p>
    <w:p w14:paraId="1CDDDFEF" w14:textId="77777777" w:rsidR="004903D1" w:rsidRDefault="00720BCC">
      <w:pPr>
        <w:pStyle w:val="Heading1"/>
      </w:pPr>
      <w:bookmarkStart w:id="20" w:name="v.-вывод"/>
      <w:bookmarkStart w:id="21" w:name="_Toc176601450"/>
      <w:bookmarkEnd w:id="18"/>
      <w:r>
        <w:t>V. Вывод</w:t>
      </w:r>
      <w:bookmarkEnd w:id="21"/>
    </w:p>
    <w:p w14:paraId="06E48D26" w14:textId="77777777" w:rsidR="004903D1" w:rsidRDefault="00720BCC">
      <w:pPr>
        <w:pStyle w:val="FirstParagraph"/>
      </w:pPr>
      <w:r>
        <w:t>После лаборатоной работы я получил навыки установок и настройки операционной системы на виртуальную машину для дальнейшей работы сервисов.</w:t>
      </w:r>
    </w:p>
    <w:p w14:paraId="09079C90" w14:textId="77777777" w:rsidR="004903D1" w:rsidRDefault="00720BCC">
      <w:pPr>
        <w:pStyle w:val="Heading1"/>
      </w:pPr>
      <w:bookmarkStart w:id="22" w:name="библиография"/>
      <w:bookmarkStart w:id="23" w:name="_Toc176601451"/>
      <w:bookmarkEnd w:id="20"/>
      <w:r>
        <w:lastRenderedPageBreak/>
        <w:t>Библиография</w:t>
      </w:r>
      <w:bookmarkEnd w:id="23"/>
    </w:p>
    <w:p w14:paraId="040DE4CE" w14:textId="77777777" w:rsidR="004903D1" w:rsidRDefault="00720BCC">
      <w:pPr>
        <w:pStyle w:val="Compact"/>
        <w:numPr>
          <w:ilvl w:val="0"/>
          <w:numId w:val="12"/>
        </w:numPr>
      </w:pPr>
      <w:r>
        <w:t>Методические материалы курса</w:t>
      </w:r>
    </w:p>
    <w:bookmarkEnd w:id="22"/>
    <w:sectPr w:rsidR="004903D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2A40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BA05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90CD1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4"/>
    <w:multiLevelType w:val="multilevel"/>
    <w:tmpl w:val="12FCA33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1172530266">
    <w:abstractNumId w:val="0"/>
  </w:num>
  <w:num w:numId="2" w16cid:durableId="328411392">
    <w:abstractNumId w:val="1"/>
  </w:num>
  <w:num w:numId="3" w16cid:durableId="1621499458">
    <w:abstractNumId w:val="1"/>
  </w:num>
  <w:num w:numId="4" w16cid:durableId="564029814">
    <w:abstractNumId w:val="1"/>
  </w:num>
  <w:num w:numId="5" w16cid:durableId="1993367311">
    <w:abstractNumId w:val="1"/>
  </w:num>
  <w:num w:numId="6" w16cid:durableId="736898543">
    <w:abstractNumId w:val="1"/>
  </w:num>
  <w:num w:numId="7" w16cid:durableId="739594072">
    <w:abstractNumId w:val="1"/>
  </w:num>
  <w:num w:numId="8" w16cid:durableId="850142758">
    <w:abstractNumId w:val="1"/>
  </w:num>
  <w:num w:numId="9" w16cid:durableId="437533244">
    <w:abstractNumId w:val="1"/>
  </w:num>
  <w:num w:numId="10" w16cid:durableId="506137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880526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20409301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03D1"/>
    <w:rsid w:val="004903D1"/>
    <w:rsid w:val="00720BCC"/>
    <w:rsid w:val="00E51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B061C25"/>
  <w15:docId w15:val="{4B618138-F23A-394B-8E9E-C6C5EC271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E51E7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51E7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04</Words>
  <Characters>4017</Characters>
  <Application>Microsoft Office Word</Application>
  <DocSecurity>0</DocSecurity>
  <Lines>33</Lines>
  <Paragraphs>9</Paragraphs>
  <ScaleCrop>false</ScaleCrop>
  <Company/>
  <LinksUpToDate>false</LinksUpToDate>
  <CharactersWithSpaces>4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е Тиен Винь</dc:creator>
  <cp:keywords/>
  <cp:lastModifiedBy>Ле Тиен Винь</cp:lastModifiedBy>
  <cp:revision>3</cp:revision>
  <cp:lastPrinted>2024-09-07T08:39:00Z</cp:lastPrinted>
  <dcterms:created xsi:type="dcterms:W3CDTF">2024-09-07T08:39:00Z</dcterms:created>
  <dcterms:modified xsi:type="dcterms:W3CDTF">2024-09-07T08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